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2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3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MY4DQQxC+QD//yU/8AEbpUlzkl1kiiizBQKDPcZ8HeGnvgGgfwcc9qIXvs9/v8EgQ0AMYC9bPDD8TB7TywGeeVHQGV4QZcm8wEvVWExd1C+Wfs6Bv58syQz7f6lX4WSaCirX/GQce5FAJzPc8oupE37TanLvh9nFXLtszdjXL+lrcCp/i+e+CEFTY4q39jdixQfVDNd+pCnwjl7dWfuREgYqUeSBXkuNy51/+zyjRXOmG0DhQG9SlwiiuVnnb+LtOzNa5y9qO/ATmoP+TX+wY4FhuX/fzEuJnePXsbDVq8znShUO8pfDjtLnIZmT9wNP7VrJg/1g3gNwDvYNPAMmiEG7ec/Tt+3kE37JSrtO0MV+kAhSnVe42A/auHGk7/rBfvCz++4f3JloP3+kbpY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ny thought about adding coverage of additions to pinboard? It might be</w:t>
      </w:r>
      <w:r>
        <w:t xml:space="preserve"> </w:t>
      </w:r>
      <w:r>
        <w:t xml:space="preserve">interesting to see what one thought was important enough to bookmark on</w:t>
      </w:r>
      <w:r>
        <w:t xml:space="preserve"> </w:t>
      </w:r>
      <w:r>
        <w:t xml:space="preserve">any given day.</w:t>
      </w:r>
    </w:p>
    <w:bookmarkStart w:id="25" w:name="brett-aug-10-2012-0158-a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Aug 10, 2012 01:58 am</w:t>
        </w:r>
      </w:hyperlink>
    </w:p>
    <w:p>
      <w:pPr>
        <w:pStyle w:val="FirstParagraph"/>
      </w:pPr>
      <w:r>
        <w:t xml:space="preserve">Already built a Pinboard plugin for the next version. It's pretty</w:t>
      </w:r>
      <w:r>
        <w:t xml:space="preserve"> </w:t>
      </w:r>
      <w:r>
        <w:t xml:space="preserve">simple to convert the rsslogger to read Pinboard, but I'll hold onto it</w:t>
      </w:r>
      <w:r>
        <w:t xml:space="preserve"> </w:t>
      </w:r>
      <w:r>
        <w:t xml:space="preserve">until the next release as the codebase is all new and I don't want to</w:t>
      </w:r>
      <w:r>
        <w:t xml:space="preserve"> </w:t>
      </w:r>
      <w:r>
        <w:t xml:space="preserve">code the plugin twice :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3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5ed5e2c-4208-11e9-9d31-040140774501" TargetMode="External" /><Relationship Type="http://schemas.openxmlformats.org/officeDocument/2006/relationships/hyperlink" Id="rId20" Target="https://my.remarkbox.com/55ed5e29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5ed5e2c-4208-11e9-9d31-040140774501" TargetMode="External" /><Relationship Type="http://schemas.openxmlformats.org/officeDocument/2006/relationships/hyperlink" Id="rId20" Target="https://my.remarkbox.com/55ed5e29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29</dc:title>
  <dc:creator/>
  <cp:keywords/>
  <dcterms:created xsi:type="dcterms:W3CDTF">2026-05-07T02:56:38Z</dcterms:created>
  <dcterms:modified xsi:type="dcterms:W3CDTF">2026-05-07T02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